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4D05" w:rsidRDefault="00D530CA">
      <w:pPr>
        <w:spacing w:after="100"/>
      </w:pPr>
      <w:r>
        <w:t>ВВЕДЕНИЕ</w:t>
      </w:r>
    </w:p>
    <w:p w:rsidR="00144D05" w:rsidRDefault="00D530CA" w:rsidP="009B5387">
      <w:pPr>
        <w:spacing w:after="100"/>
        <w:ind w:firstLine="708"/>
      </w:pPr>
      <w:r>
        <w:t xml:space="preserve">Естественные поселения беломорских мидий </w:t>
      </w:r>
      <w:r>
        <w:rPr>
          <w:i/>
          <w:iCs/>
        </w:rPr>
        <w:t>Mytilus edulis</w:t>
      </w:r>
      <w:r>
        <w:t xml:space="preserve"> и </w:t>
      </w:r>
      <w:r>
        <w:rPr>
          <w:i/>
          <w:iCs/>
        </w:rPr>
        <w:t>Mytilus trossulus</w:t>
      </w:r>
      <w:r>
        <w:t xml:space="preserve"> подвергаются атакам морских звезд </w:t>
      </w:r>
      <w:r>
        <w:rPr>
          <w:i/>
          <w:iCs/>
        </w:rPr>
        <w:t>Asterias rubens</w:t>
      </w:r>
      <w:r>
        <w:t>. Выбор жертвы морскими звездами в смешанном поселении двух видов мидий может зависеть от разных стратегий формирования защитных механизмов жертв. Одним из таких механизмов у моллюсков является создание агрегаций. Известно, что два вида мидий заметно отлич</w:t>
      </w:r>
      <w:r>
        <w:t xml:space="preserve">аются в своих стратегиях их формирования: </w:t>
      </w:r>
      <w:r>
        <w:rPr>
          <w:i/>
          <w:iCs/>
        </w:rPr>
        <w:t>M.trossulus</w:t>
      </w:r>
      <w:r>
        <w:t xml:space="preserve"> предпочитает покрепче прикрепиться к донному субстрату, а </w:t>
      </w:r>
      <w:r>
        <w:rPr>
          <w:i/>
          <w:iCs/>
        </w:rPr>
        <w:t>M.edulis</w:t>
      </w:r>
      <w:r>
        <w:t xml:space="preserve"> имеет тенденцию к агрегированию в многослойные поселения, в которых моллюски крепятся друг к другу. В следствие этих различий мы предпо</w:t>
      </w:r>
      <w:r>
        <w:t xml:space="preserve">ложили, что сосуществование двух конкурирующих видов мидий в смешанных поселениях препятствует проявлению в полной мере внутривидовой кооперации, поселения получаются более «пористыми», что облегчает морским звездам доступ к моллюску. </w:t>
      </w:r>
    </w:p>
    <w:p w:rsidR="00144D05" w:rsidRDefault="00D530CA">
      <w:pPr>
        <w:spacing w:after="100"/>
      </w:pPr>
      <w:r>
        <w:t>Мы выдвинули две гип</w:t>
      </w:r>
      <w:r>
        <w:t xml:space="preserve">отезы: </w:t>
      </w:r>
    </w:p>
    <w:p w:rsidR="00144D05" w:rsidRDefault="00D530CA">
      <w:pPr>
        <w:pStyle w:val="a5"/>
        <w:numPr>
          <w:ilvl w:val="0"/>
          <w:numId w:val="1"/>
        </w:numPr>
        <w:spacing w:after="100"/>
      </w:pPr>
      <w:r>
        <w:t>обилие морских звезд на смешанных поселениях должно быть максимально высоким</w:t>
      </w:r>
    </w:p>
    <w:p w:rsidR="00144D05" w:rsidRDefault="00D530CA">
      <w:pPr>
        <w:pStyle w:val="a5"/>
        <w:numPr>
          <w:ilvl w:val="0"/>
          <w:numId w:val="1"/>
        </w:numPr>
        <w:spacing w:after="100"/>
      </w:pPr>
      <w:r>
        <w:t>гибель жертв в смешанных поселениях должна быть более интенсивной по сравнению с одновидовыми поселениями мидий.</w:t>
      </w:r>
    </w:p>
    <w:p w:rsidR="00144D05" w:rsidRDefault="00D530CA">
      <w:pPr>
        <w:spacing w:after="100"/>
      </w:pPr>
      <w:r>
        <w:t xml:space="preserve">ИДЕНТИФИКАЦИЯ </w:t>
      </w:r>
    </w:p>
    <w:p w:rsidR="00144D05" w:rsidRDefault="00D530CA" w:rsidP="009B5387">
      <w:pPr>
        <w:spacing w:after="100"/>
        <w:ind w:firstLine="708"/>
      </w:pPr>
      <w:r>
        <w:t>Для надежного определения вида моллюска нео</w:t>
      </w:r>
      <w:r>
        <w:t xml:space="preserve">бходимо проведение генотипирования, однако генетически определенный вид коррелирует с так называемым морфотипом мидии. Беломорские </w:t>
      </w:r>
      <w:r>
        <w:rPr>
          <w:i/>
          <w:iCs/>
        </w:rPr>
        <w:t>M.edulis</w:t>
      </w:r>
      <w:r>
        <w:t xml:space="preserve"> и </w:t>
      </w:r>
      <w:r>
        <w:rPr>
          <w:i/>
          <w:iCs/>
        </w:rPr>
        <w:t>M.trossulus</w:t>
      </w:r>
      <w:r>
        <w:t xml:space="preserve"> различаются по следующему конхологическому признаку: наличием или отсутствием непрерывной полосы призм</w:t>
      </w:r>
      <w:r>
        <w:t xml:space="preserve">атического слоя под нимфой лигамента на внутренней стороне раковины. T-морфотип, имеет описанную полоску и с высокой вероятностью соответствует </w:t>
      </w:r>
      <w:r>
        <w:rPr>
          <w:i/>
          <w:iCs/>
        </w:rPr>
        <w:t>M.trossulus</w:t>
      </w:r>
      <w:r>
        <w:t>. E-морфотип, характеризуется отсутствием полоски призматического слоя и с высокой вероятностью соотв</w:t>
      </w:r>
      <w:r>
        <w:t xml:space="preserve">етствует </w:t>
      </w:r>
      <w:r>
        <w:rPr>
          <w:i/>
          <w:iCs/>
        </w:rPr>
        <w:t>M.edulis</w:t>
      </w:r>
      <w:r>
        <w:t>.</w:t>
      </w:r>
    </w:p>
    <w:p w:rsidR="00144D05" w:rsidRDefault="00D530CA">
      <w:pPr>
        <w:spacing w:after="100"/>
      </w:pPr>
      <w:r>
        <w:t>МАТЕРИАЛЫ И МЕТОДИКА</w:t>
      </w:r>
    </w:p>
    <w:p w:rsidR="00144D05" w:rsidRDefault="00D530CA" w:rsidP="009B5387">
      <w:pPr>
        <w:pStyle w:val="a0"/>
        <w:spacing w:after="100" w:line="240" w:lineRule="auto"/>
        <w:ind w:firstLine="708"/>
      </w:pPr>
      <w:r>
        <w:t>Материал для проведения эксперимента был собран в августе 2024 года на территории вершины Кандалакшского залива Белого моря: Мидии T-морфотипа в Северной губе острова Ряжков, мидии E-морфотипа - на банке острова Боль</w:t>
      </w:r>
      <w:r>
        <w:t>шой Ломнишный. Отбирались мидии размером 15-30 мм. Было подготовлено 33 садка из керамической плитки. Мы высадили в каждый садок по 80 моллюсков в разных видовых соотношениях (Чистые поселения Т-морфотипа, чистые поселения Е-морфотипа и смешанные поселения</w:t>
      </w:r>
      <w:r>
        <w:t>). Перед началом эксперимента садки были закреплены в литоральной луже о. Ряжков и оставлены там на 3 дня для закрепления моллюсков на пластине. Эксперимент был поставлен в верхней сублиторали на глубине около 2 м в случайном порядке. Экспериментальные уст</w:t>
      </w:r>
      <w:r>
        <w:t>ановки экспонировались в течение 3 дней. После садки были подняты вместе с наползшими на них морскими звездами.</w:t>
      </w:r>
    </w:p>
    <w:p w:rsidR="00144D05" w:rsidRDefault="00144D05">
      <w:pPr>
        <w:pStyle w:val="a0"/>
        <w:spacing w:after="100" w:line="240" w:lineRule="auto"/>
      </w:pPr>
    </w:p>
    <w:p w:rsidR="00144D05" w:rsidRDefault="00144D05">
      <w:pPr>
        <w:pStyle w:val="a0"/>
        <w:spacing w:after="100" w:line="240" w:lineRule="auto"/>
      </w:pPr>
    </w:p>
    <w:p w:rsidR="00144D05" w:rsidRDefault="00D530CA">
      <w:pPr>
        <w:pStyle w:val="a0"/>
        <w:spacing w:after="100" w:line="240" w:lineRule="auto"/>
      </w:pPr>
      <w:r>
        <w:t>РЕЗУЛЬТАТЫ</w:t>
      </w:r>
    </w:p>
    <w:p w:rsidR="00144D05" w:rsidRDefault="00D530CA" w:rsidP="009B5387">
      <w:pPr>
        <w:pStyle w:val="a0"/>
        <w:spacing w:after="100" w:line="240" w:lineRule="auto"/>
        <w:ind w:firstLine="708"/>
      </w:pPr>
      <w:r>
        <w:t>Наибольшая биомасса звезд приходиться на садки со смешанными посе</w:t>
      </w:r>
      <w:r w:rsidR="009F33F1">
        <w:t>лениями (Рис. ++). Это означает, что хищники</w:t>
      </w:r>
      <w:r w:rsidR="009F33F1" w:rsidRPr="003B177F">
        <w:t>, видимо, могут распознавать наиболее «выгодные» скопления жертв</w:t>
      </w:r>
      <w:r w:rsidR="009F33F1">
        <w:t xml:space="preserve"> и активнее наползать на них</w:t>
      </w:r>
      <w:r w:rsidR="009F33F1" w:rsidRPr="003B177F">
        <w:t>.</w:t>
      </w:r>
      <w:bookmarkStart w:id="0" w:name="_GoBack"/>
      <w:bookmarkEnd w:id="0"/>
    </w:p>
    <w:p w:rsidR="00144D05" w:rsidRDefault="00D530CA">
      <w:pPr>
        <w:pStyle w:val="a0"/>
        <w:spacing w:after="100" w:line="240" w:lineRule="auto"/>
      </w:pPr>
      <w:r>
        <w:rPr>
          <w:noProof/>
          <w:lang w:eastAsia="ru-RU"/>
        </w:rPr>
        <w:lastRenderedPageBreak/>
        <w:drawing>
          <wp:inline distT="0" distB="0" distL="114300" distR="114300">
            <wp:extent cx="4619625" cy="3695700"/>
            <wp:effectExtent l="0" t="0" r="0" b="0"/>
            <wp:doc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9F33F1" w:rsidRPr="009F33F1" w:rsidRDefault="009F33F1" w:rsidP="009F33F1">
      <w:pPr>
        <w:pStyle w:val="ImageCaption"/>
        <w:rPr>
          <w:sz w:val="18"/>
          <w:szCs w:val="18"/>
          <w:lang w:val="ru-RU"/>
        </w:rPr>
      </w:pPr>
      <w:r w:rsidRPr="009F33F1">
        <w:rPr>
          <w:sz w:val="18"/>
          <w:szCs w:val="18"/>
          <w:lang w:val="ru-RU"/>
        </w:rPr>
        <w:t>Рисунок 4. Боксплоты, отражающие биомассу морских звезд в садках трех типов: Садки с преобладанием Е-морфотипа (80Е), с преобладанием Т-морфотипа (80Т) и садки смешанного типа (40Е и 40Т)</w:t>
      </w:r>
    </w:p>
    <w:p w:rsidR="009F33F1" w:rsidRDefault="009F33F1">
      <w:pPr>
        <w:pStyle w:val="a0"/>
        <w:spacing w:after="100" w:line="240" w:lineRule="auto"/>
      </w:pPr>
    </w:p>
    <w:p w:rsidR="00144D05" w:rsidRDefault="00D530CA" w:rsidP="009B5387">
      <w:pPr>
        <w:pStyle w:val="a0"/>
        <w:spacing w:after="100" w:line="240" w:lineRule="auto"/>
        <w:ind w:firstLine="708"/>
      </w:pPr>
      <w:r>
        <w:t>Доля мертвых моллюсков,</w:t>
      </w:r>
      <w:r>
        <w:t xml:space="preserve"> обнаруженных в садках после окончания эксперимента находилась в явной положительной зависимо</w:t>
      </w:r>
      <w:r w:rsidR="009F33F1">
        <w:t xml:space="preserve">сти от биомассы звезд (Рис. ++), что </w:t>
      </w:r>
      <w:r w:rsidR="009F33F1" w:rsidRPr="003B177F">
        <w:t>имеет вполне очевидные биологические механизмы: чем больше обилие хищников, тем выше вероятность быть съеденными для жертв.</w:t>
      </w:r>
    </w:p>
    <w:p w:rsidR="00C17AAF" w:rsidRDefault="00D530CA" w:rsidP="00C17AAF">
      <w:pPr>
        <w:pStyle w:val="a0"/>
        <w:spacing w:after="100" w:line="240" w:lineRule="auto"/>
        <w:rPr>
          <w:sz w:val="18"/>
          <w:szCs w:val="18"/>
        </w:rPr>
      </w:pPr>
      <w:r>
        <w:rPr>
          <w:noProof/>
          <w:lang w:eastAsia="ru-RU"/>
        </w:rPr>
        <w:drawing>
          <wp:inline distT="0" distB="0" distL="114300" distR="114300">
            <wp:extent cx="4619625" cy="3695700"/>
            <wp:effectExtent l="0" t="0" r="0" b="0"/>
            <wp:docPr id="51" name="Picture" descr="Рисунок 5. Зависимость между долей съеденных моллюсков (Prop_T) и биомассой морских звезд (B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Рисунок 5. Зависимость между долей съеденных моллюсков (Prop_T) и биомассой морских звезд (B)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9F33F1" w:rsidRPr="00C17AAF" w:rsidRDefault="009F33F1" w:rsidP="00C17AAF">
      <w:pPr>
        <w:pStyle w:val="a0"/>
        <w:spacing w:after="100" w:line="240" w:lineRule="auto"/>
      </w:pPr>
      <w:r w:rsidRPr="009F33F1">
        <w:rPr>
          <w:sz w:val="18"/>
          <w:szCs w:val="18"/>
        </w:rPr>
        <w:t>Рисунок 5. Зависимость между долей съеденных моллюсков (Prop_T) и биомассой морских звезд (B).</w:t>
      </w:r>
    </w:p>
    <w:p w:rsidR="00144D05" w:rsidRDefault="00144D05">
      <w:pPr>
        <w:pStyle w:val="a0"/>
        <w:spacing w:after="100" w:line="240" w:lineRule="auto"/>
      </w:pPr>
    </w:p>
    <w:p w:rsidR="00144D05" w:rsidRDefault="00144D05">
      <w:pPr>
        <w:pStyle w:val="a0"/>
        <w:spacing w:after="100" w:line="240" w:lineRule="auto"/>
      </w:pPr>
    </w:p>
    <w:p w:rsidR="00144D05" w:rsidRDefault="00144D05">
      <w:pPr>
        <w:pStyle w:val="a0"/>
        <w:spacing w:after="100" w:line="240" w:lineRule="auto"/>
      </w:pPr>
    </w:p>
    <w:p w:rsidR="00144D05" w:rsidRDefault="00D530CA" w:rsidP="009B5387">
      <w:pPr>
        <w:pStyle w:val="a0"/>
        <w:spacing w:after="100" w:line="240" w:lineRule="auto"/>
        <w:ind w:firstLine="708"/>
      </w:pPr>
      <w:r>
        <w:t>Данные, приведенные в таблице 1 позволяют заметить, что связь между вероятностью гибели носит криволинейный характер в случае</w:t>
      </w:r>
      <w:r>
        <w:t xml:space="preserve"> влияния Prop_T и N (Эффективное число степеней свободы (</w:t>
      </w:r>
      <w:r>
        <w:rPr>
          <w:lang w:val="en-US"/>
        </w:rPr>
        <w:t>edf</w:t>
      </w:r>
      <w:r>
        <w:t>) больше единицы).</w:t>
      </w:r>
    </w:p>
    <w:p w:rsidR="00144D05" w:rsidRDefault="00144D05">
      <w:pPr>
        <w:pStyle w:val="a0"/>
        <w:spacing w:after="100" w:line="240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Caption w:val="Таблица 1. Параметры сглаживающих функций для модели, описывающей связь вероятности быть съеденой в зависмости от таксономического состава поселения (Prop_T), раазмера мидий (Size) и финальной числености моллюсков (N)."/>
      </w:tblPr>
      <w:tblGrid>
        <w:gridCol w:w="2744"/>
        <w:gridCol w:w="2584"/>
        <w:gridCol w:w="1388"/>
        <w:gridCol w:w="1012"/>
      </w:tblGrid>
      <w:tr w:rsidR="00144D05">
        <w:trPr>
          <w:tblHeader/>
        </w:trPr>
        <w:tc>
          <w:tcPr>
            <w:tcW w:w="0" w:type="auto"/>
          </w:tcPr>
          <w:p w:rsidR="00144D05" w:rsidRDefault="00D530C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глаживающая функция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 xml:space="preserve">Эффективное число </w:t>
            </w:r>
          </w:p>
          <w:p w:rsidR="00144D05" w:rsidRDefault="00D530C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степеней свободы (</w:t>
            </w:r>
            <w:r>
              <w:t>edf</w:t>
            </w:r>
            <w:r>
              <w:rPr>
                <w:lang w:val="ru-RU"/>
              </w:rPr>
              <w:t>)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rPr>
                <w:lang w:val="ru-RU"/>
              </w:rPr>
            </w:pPr>
            <w:r>
              <w:rPr>
                <w:lang w:val="ru-RU"/>
              </w:rPr>
              <w:t>Хи-квадрат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</w:pPr>
            <w:r>
              <w:t>p.value</w:t>
            </w:r>
          </w:p>
        </w:tc>
      </w:tr>
      <w:tr w:rsidR="00144D05">
        <w:tc>
          <w:tcPr>
            <w:tcW w:w="0" w:type="auto"/>
          </w:tcPr>
          <w:p w:rsidR="00144D05" w:rsidRDefault="00D530CA">
            <w:pPr>
              <w:pStyle w:val="Compact"/>
              <w:jc w:val="left"/>
            </w:pPr>
            <w:r>
              <w:t>s(Prop_T)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47.14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&lt;0.0001</w:t>
            </w:r>
          </w:p>
        </w:tc>
      </w:tr>
      <w:tr w:rsidR="00144D05">
        <w:tc>
          <w:tcPr>
            <w:tcW w:w="0" w:type="auto"/>
          </w:tcPr>
          <w:p w:rsidR="00144D05" w:rsidRDefault="00D530CA">
            <w:pPr>
              <w:pStyle w:val="Compact"/>
              <w:jc w:val="left"/>
            </w:pPr>
            <w:r>
              <w:t>s(Size)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34.08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&lt;0.0001</w:t>
            </w:r>
          </w:p>
        </w:tc>
      </w:tr>
      <w:tr w:rsidR="00144D05">
        <w:tc>
          <w:tcPr>
            <w:tcW w:w="0" w:type="auto"/>
          </w:tcPr>
          <w:p w:rsidR="00144D05" w:rsidRDefault="00D530CA">
            <w:pPr>
              <w:pStyle w:val="Compact"/>
              <w:jc w:val="left"/>
            </w:pPr>
            <w:r>
              <w:t>s(N)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  <w:rPr>
                <w:lang w:val="ru-RU"/>
              </w:rPr>
            </w:pPr>
            <w:r>
              <w:t>26.0</w:t>
            </w:r>
            <w:r>
              <w:rPr>
                <w:lang w:val="ru-RU"/>
              </w:rPr>
              <w:t>1</w:t>
            </w:r>
          </w:p>
        </w:tc>
        <w:tc>
          <w:tcPr>
            <w:tcW w:w="0" w:type="auto"/>
          </w:tcPr>
          <w:p w:rsidR="00144D05" w:rsidRDefault="00D530CA">
            <w:pPr>
              <w:pStyle w:val="Compact"/>
              <w:jc w:val="right"/>
            </w:pPr>
            <w:r>
              <w:t>&lt;0.0001</w:t>
            </w:r>
          </w:p>
        </w:tc>
      </w:tr>
    </w:tbl>
    <w:p w:rsidR="00C17AAF" w:rsidRPr="00C17AAF" w:rsidRDefault="00C17AAF" w:rsidP="00C17AAF">
      <w:pPr>
        <w:pStyle w:val="TableCaption"/>
        <w:rPr>
          <w:sz w:val="18"/>
          <w:szCs w:val="18"/>
          <w:lang w:val="ru-RU"/>
        </w:rPr>
      </w:pPr>
      <w:r w:rsidRPr="00C17AAF">
        <w:rPr>
          <w:sz w:val="18"/>
          <w:szCs w:val="18"/>
          <w:lang w:val="ru-RU"/>
        </w:rPr>
        <w:t>Таблица 1. Параметры сглаживающих функций для модели, описывающей связь вероятности быть съеденой в зависмости от таксономического состава поселения (</w:t>
      </w:r>
      <w:r w:rsidRPr="00C17AAF">
        <w:rPr>
          <w:sz w:val="18"/>
          <w:szCs w:val="18"/>
        </w:rPr>
        <w:t>Prop</w:t>
      </w:r>
      <w:r w:rsidRPr="00C17AAF">
        <w:rPr>
          <w:sz w:val="18"/>
          <w:szCs w:val="18"/>
          <w:lang w:val="ru-RU"/>
        </w:rPr>
        <w:t>_</w:t>
      </w:r>
      <w:r w:rsidRPr="00C17AAF">
        <w:rPr>
          <w:sz w:val="18"/>
          <w:szCs w:val="18"/>
        </w:rPr>
        <w:t>T</w:t>
      </w:r>
      <w:r w:rsidRPr="00C17AAF">
        <w:rPr>
          <w:sz w:val="18"/>
          <w:szCs w:val="18"/>
          <w:lang w:val="ru-RU"/>
        </w:rPr>
        <w:t>), раазмера мидий (</w:t>
      </w:r>
      <w:r w:rsidRPr="00C17AAF">
        <w:rPr>
          <w:sz w:val="18"/>
          <w:szCs w:val="18"/>
        </w:rPr>
        <w:t>Size</w:t>
      </w:r>
      <w:r w:rsidRPr="00C17AAF">
        <w:rPr>
          <w:sz w:val="18"/>
          <w:szCs w:val="18"/>
          <w:lang w:val="ru-RU"/>
        </w:rPr>
        <w:t>) и финальной числености моллюсков (</w:t>
      </w:r>
      <w:r w:rsidRPr="00C17AAF">
        <w:rPr>
          <w:sz w:val="18"/>
          <w:szCs w:val="18"/>
        </w:rPr>
        <w:t>N</w:t>
      </w:r>
      <w:r w:rsidRPr="00C17AAF">
        <w:rPr>
          <w:sz w:val="18"/>
          <w:szCs w:val="18"/>
          <w:lang w:val="ru-RU"/>
        </w:rPr>
        <w:t>).</w:t>
      </w:r>
    </w:p>
    <w:p w:rsidR="00C17AAF" w:rsidRDefault="00C17AAF">
      <w:pPr>
        <w:pStyle w:val="a0"/>
        <w:spacing w:after="100" w:line="240" w:lineRule="auto"/>
      </w:pPr>
    </w:p>
    <w:p w:rsidR="00C17AAF" w:rsidRDefault="00D530CA" w:rsidP="009B5387">
      <w:pPr>
        <w:pStyle w:val="a0"/>
        <w:spacing w:after="100" w:line="240" w:lineRule="auto"/>
        <w:ind w:firstLine="708"/>
      </w:pPr>
      <w:r>
        <w:t>Вероятность</w:t>
      </w:r>
      <w:r>
        <w:t xml:space="preserve"> быть съеденной отрицательно коррелировала с размером мидии </w:t>
      </w:r>
      <w:r>
        <w:t>(рис. ++)</w:t>
      </w:r>
      <w:r w:rsidR="00C17AAF">
        <w:t xml:space="preserve">. </w:t>
      </w:r>
      <w:r>
        <w:t>Исходя из этого можно сказать, что морские звезды предпочитают атаковать</w:t>
      </w:r>
      <w:r>
        <w:t xml:space="preserve"> более мелких мидий.</w:t>
      </w:r>
      <w:r w:rsidR="00C17AAF">
        <w:t xml:space="preserve"> Вероятно, это связано с тем, что тонкие створки мелких мидий хищнику проще</w:t>
      </w:r>
      <w:r w:rsidR="002D10CC">
        <w:t xml:space="preserve"> раздвинуть</w:t>
      </w:r>
      <w:r w:rsidR="00C17AAF">
        <w:t xml:space="preserve">. </w:t>
      </w:r>
      <w:r w:rsidRPr="002D10CC">
        <w:rPr>
          <w:highlight w:val="yellow"/>
        </w:rPr>
        <w:t xml:space="preserve">Максимальная доля мертвых </w:t>
      </w:r>
      <w:r w:rsidR="002D10CC" w:rsidRPr="002D10CC">
        <w:rPr>
          <w:highlight w:val="yellow"/>
        </w:rPr>
        <w:t xml:space="preserve">моллюсков </w:t>
      </w:r>
      <w:r w:rsidRPr="002D10CC">
        <w:rPr>
          <w:highlight w:val="yellow"/>
        </w:rPr>
        <w:t>приходится на садки со средним количеством мидий.</w:t>
      </w:r>
      <w:r>
        <w:t xml:space="preserve"> При увеличении или уменьшении количества мидий в садке вероятность бы</w:t>
      </w:r>
      <w:r>
        <w:t>ть съеденной падает.</w:t>
      </w:r>
      <w:r>
        <w:t xml:space="preserve"> </w:t>
      </w:r>
      <w:r>
        <w:t xml:space="preserve"> </w:t>
      </w:r>
      <w:r w:rsidR="00C17AAF" w:rsidRPr="003B177F">
        <w:t xml:space="preserve">Можно предположить, что среднего размера поселения являются наиболее энергетически выгодными </w:t>
      </w:r>
      <w:r w:rsidR="00C17AAF" w:rsidRPr="002D10CC">
        <w:rPr>
          <w:highlight w:val="yellow"/>
        </w:rPr>
        <w:t>(</w:t>
      </w:r>
      <w:r w:rsidR="00C17AAF" w:rsidRPr="002D10CC">
        <w:rPr>
          <w:highlight w:val="yellow"/>
        </w:rPr>
        <w:t>в маленьких поселениях снижается количество получаемой энергии, а в больших поселениях увеличиваетс</w:t>
      </w:r>
      <w:r w:rsidR="00C17AAF" w:rsidRPr="002D10CC">
        <w:rPr>
          <w:highlight w:val="yellow"/>
        </w:rPr>
        <w:t xml:space="preserve">я время на обработку моллюсков, </w:t>
      </w:r>
      <w:r w:rsidR="00C17AAF" w:rsidRPr="002D10CC">
        <w:rPr>
          <w:highlight w:val="yellow"/>
        </w:rPr>
        <w:t>в связи с более плотными и обширными агрегациями).</w:t>
      </w:r>
    </w:p>
    <w:p w:rsidR="00144D05" w:rsidRDefault="00D530CA" w:rsidP="009B5387">
      <w:pPr>
        <w:pStyle w:val="a0"/>
        <w:spacing w:after="100" w:line="240" w:lineRule="auto"/>
      </w:pPr>
      <w:r>
        <w:t>Н</w:t>
      </w:r>
      <w:r>
        <w:t>аибольшая вероятность быть съеденными у мидий, находящихся в смешанных поселениях</w:t>
      </w:r>
      <w:r>
        <w:t xml:space="preserve"> (Рис. +++)</w:t>
      </w:r>
      <w:r>
        <w:t>.</w:t>
      </w:r>
      <w:r w:rsidR="009B5387">
        <w:t xml:space="preserve"> Мы предположили</w:t>
      </w:r>
      <w:r w:rsidR="009B5387" w:rsidRPr="003B177F">
        <w:t>,</w:t>
      </w:r>
      <w:r w:rsidR="009B5387">
        <w:t xml:space="preserve"> что, </w:t>
      </w:r>
      <w:r w:rsidR="009B5387" w:rsidRPr="003B177F">
        <w:t xml:space="preserve">когда формируются </w:t>
      </w:r>
      <w:r w:rsidR="009B5387">
        <w:t xml:space="preserve">смешанные </w:t>
      </w:r>
      <w:r w:rsidR="009B5387" w:rsidRPr="003B177F">
        <w:t>агр</w:t>
      </w:r>
      <w:r w:rsidR="009B5387">
        <w:t>егации о</w:t>
      </w:r>
      <w:r w:rsidR="009B5387" w:rsidRPr="003B177F">
        <w:t>ба вида не могут в полной мере реализовать свою стратегию прикрепления, вследствие чего смешанные поселения получаются более “пористыми”, мидии менее плотно прилегают друг к другу, что снижает время, затраченное морскими звездами обработку добычи, так как до моллюска проще добраться.</w:t>
      </w:r>
    </w:p>
    <w:p w:rsidR="00144D05" w:rsidRDefault="00D530CA">
      <w:pPr>
        <w:pStyle w:val="a0"/>
        <w:spacing w:after="100" w:line="240" w:lineRule="auto"/>
      </w:pPr>
      <w:r>
        <w:rPr>
          <w:noProof/>
          <w:lang w:eastAsia="ru-RU"/>
        </w:rPr>
        <w:drawing>
          <wp:inline distT="0" distB="0" distL="114300" distR="114300">
            <wp:extent cx="5940425" cy="2639695"/>
            <wp:effectExtent l="0" t="0" r="3175" b="8255"/>
            <wp:doc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исунок 6. Зависимость между вероятностью быть съеденной для мидий в зависимости от таксономической структуры (доля мидий T-морфотипа, Prop_T), размера моллюсков (L) и численности мидий, обнаруженных в садках в конце эксперимента (N)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40053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:rsidR="00C17AAF" w:rsidRPr="00C17AAF" w:rsidRDefault="00C17AAF" w:rsidP="00C17AAF">
      <w:pPr>
        <w:pStyle w:val="ImageCaption"/>
        <w:rPr>
          <w:sz w:val="18"/>
          <w:szCs w:val="18"/>
          <w:lang w:val="ru-RU"/>
        </w:rPr>
      </w:pPr>
      <w:r w:rsidRPr="00C17AAF">
        <w:rPr>
          <w:sz w:val="18"/>
          <w:szCs w:val="18"/>
          <w:lang w:val="ru-RU"/>
        </w:rPr>
        <w:t xml:space="preserve">Рисунок 6. Зависимость между вероятностью быть съеденной для мидий в зависимости от таксономической структуры (доля мидий </w:t>
      </w:r>
      <w:r w:rsidRPr="00C17AAF">
        <w:rPr>
          <w:sz w:val="18"/>
          <w:szCs w:val="18"/>
        </w:rPr>
        <w:t>T</w:t>
      </w:r>
      <w:r w:rsidRPr="00C17AAF">
        <w:rPr>
          <w:sz w:val="18"/>
          <w:szCs w:val="18"/>
          <w:lang w:val="ru-RU"/>
        </w:rPr>
        <w:t xml:space="preserve">-морфотипа, </w:t>
      </w:r>
      <w:r w:rsidRPr="00C17AAF">
        <w:rPr>
          <w:sz w:val="18"/>
          <w:szCs w:val="18"/>
        </w:rPr>
        <w:t>Prop</w:t>
      </w:r>
      <w:r w:rsidRPr="00C17AAF">
        <w:rPr>
          <w:sz w:val="18"/>
          <w:szCs w:val="18"/>
          <w:lang w:val="ru-RU"/>
        </w:rPr>
        <w:t>_</w:t>
      </w:r>
      <w:r w:rsidRPr="00C17AAF">
        <w:rPr>
          <w:sz w:val="18"/>
          <w:szCs w:val="18"/>
        </w:rPr>
        <w:t>T</w:t>
      </w:r>
      <w:r w:rsidRPr="00C17AAF">
        <w:rPr>
          <w:sz w:val="18"/>
          <w:szCs w:val="18"/>
          <w:lang w:val="ru-RU"/>
        </w:rPr>
        <w:t>), размера моллюсков (</w:t>
      </w:r>
      <w:r w:rsidRPr="00C17AAF">
        <w:rPr>
          <w:sz w:val="18"/>
          <w:szCs w:val="18"/>
        </w:rPr>
        <w:t>L</w:t>
      </w:r>
      <w:r w:rsidRPr="00C17AAF">
        <w:rPr>
          <w:sz w:val="18"/>
          <w:szCs w:val="18"/>
          <w:lang w:val="ru-RU"/>
        </w:rPr>
        <w:t>) и численности мидий, обнаруженных в садках в конце эксперимента (</w:t>
      </w:r>
      <w:r w:rsidRPr="00C17AAF">
        <w:rPr>
          <w:sz w:val="18"/>
          <w:szCs w:val="18"/>
        </w:rPr>
        <w:t>N</w:t>
      </w:r>
      <w:r w:rsidRPr="00C17AAF">
        <w:rPr>
          <w:sz w:val="18"/>
          <w:szCs w:val="18"/>
          <w:lang w:val="ru-RU"/>
        </w:rPr>
        <w:t>).</w:t>
      </w:r>
    </w:p>
    <w:p w:rsidR="00C17AAF" w:rsidRDefault="00C17AAF">
      <w:pPr>
        <w:pStyle w:val="a0"/>
        <w:spacing w:after="100" w:line="240" w:lineRule="auto"/>
      </w:pPr>
    </w:p>
    <w:p w:rsidR="00144D05" w:rsidRDefault="00D530CA">
      <w:pPr>
        <w:pStyle w:val="a0"/>
        <w:spacing w:after="100" w:line="240" w:lineRule="auto"/>
      </w:pPr>
      <w:r>
        <w:t>ЗАКЛЮЧЕНИЕ</w:t>
      </w:r>
    </w:p>
    <w:p w:rsidR="00144D05" w:rsidRDefault="00D530CA" w:rsidP="009B5387">
      <w:pPr>
        <w:pStyle w:val="a0"/>
        <w:spacing w:after="100" w:line="240" w:lineRule="auto"/>
        <w:ind w:firstLine="708"/>
      </w:pPr>
      <w:r>
        <w:t>Проведенное исследование показало, что вероятность гибели мидий от морских звезд зависит от размера жертвы (звезды чаще атаку</w:t>
      </w:r>
      <w:r>
        <w:t>ют более мелких мидий), от количества мидий в садке (наиболее вероятным оказалось уничтожение жертв в садках со средней финальной численностью) и от видового состава агрегации. На смешанных поселениях было отмечено набольшее обилие хищников. Вероятность бы</w:t>
      </w:r>
      <w:r>
        <w:t>ть съеденной, как и предсказывает гипотеза, которую мы проверяли, имела нелинейную связь с таксономической структурой поселения мидий. Наиболее высокая вероятность гибели была отмечена в садках, где мы моделировали смешанные поселения.</w:t>
      </w:r>
    </w:p>
    <w:p w:rsidR="00144D05" w:rsidRDefault="00D530CA">
      <w:pPr>
        <w:pStyle w:val="FirstParagraph"/>
        <w:spacing w:before="0" w:after="100" w:line="240" w:lineRule="auto"/>
        <w:ind w:firstLine="0"/>
        <w:rPr>
          <w:rFonts w:asciiTheme="minorHAnsi" w:hAnsiTheme="minorHAnsi"/>
          <w:sz w:val="22"/>
          <w:szCs w:val="22"/>
          <w:lang w:val="ru-RU"/>
        </w:rPr>
      </w:pPr>
      <w:bookmarkStart w:id="1" w:name="благодарности"/>
      <w:r>
        <w:rPr>
          <w:rFonts w:asciiTheme="minorHAnsi" w:hAnsiTheme="minorHAnsi"/>
          <w:sz w:val="22"/>
          <w:szCs w:val="22"/>
          <w:lang w:val="ru-RU"/>
        </w:rPr>
        <w:t>БЛАГОДАРНОСТИ</w:t>
      </w:r>
    </w:p>
    <w:p w:rsidR="00144D05" w:rsidRDefault="00D530CA">
      <w:pPr>
        <w:pStyle w:val="FirstParagraph"/>
        <w:spacing w:before="0" w:after="100" w:line="240" w:lineRule="auto"/>
        <w:rPr>
          <w:rFonts w:asciiTheme="minorHAnsi" w:hAnsiTheme="minorHAnsi"/>
          <w:sz w:val="22"/>
          <w:szCs w:val="22"/>
          <w:lang w:val="ru-RU"/>
        </w:rPr>
      </w:pPr>
      <w:r>
        <w:rPr>
          <w:rFonts w:asciiTheme="minorHAnsi" w:hAnsiTheme="minorHAnsi"/>
          <w:sz w:val="22"/>
          <w:szCs w:val="22"/>
          <w:lang w:val="ru-RU"/>
        </w:rPr>
        <w:t xml:space="preserve">Я выражаю огромную благодарность моему научному руководителю В. М. Хайтову и всем участникам </w:t>
      </w:r>
      <w:r>
        <w:rPr>
          <w:rFonts w:asciiTheme="minorHAnsi" w:hAnsiTheme="minorHAnsi"/>
          <w:sz w:val="22"/>
          <w:szCs w:val="22"/>
        </w:rPr>
        <w:t>LIX</w:t>
      </w:r>
      <w:r>
        <w:rPr>
          <w:rFonts w:asciiTheme="minorHAnsi" w:hAnsiTheme="minorHAnsi"/>
          <w:sz w:val="22"/>
          <w:szCs w:val="22"/>
          <w:lang w:val="ru-RU"/>
        </w:rPr>
        <w:t xml:space="preserve"> Беломорской экспедиции. Особо я благодарна А. Е. Горных, за проведение водолазных работ. Я признательна сотрудникам Кандалакшского заповедника за неоценимую по</w:t>
      </w:r>
      <w:r>
        <w:rPr>
          <w:rFonts w:asciiTheme="minorHAnsi" w:hAnsiTheme="minorHAnsi"/>
          <w:sz w:val="22"/>
          <w:szCs w:val="22"/>
          <w:lang w:val="ru-RU"/>
        </w:rPr>
        <w:t>мощь и поддержку на всех этапах работы.</w:t>
      </w:r>
    </w:p>
    <w:bookmarkEnd w:id="1"/>
    <w:p w:rsidR="00144D05" w:rsidRDefault="00144D05">
      <w:pPr>
        <w:pStyle w:val="a0"/>
      </w:pPr>
    </w:p>
    <w:p w:rsidR="00144D05" w:rsidRDefault="00144D05">
      <w:pPr>
        <w:pStyle w:val="a0"/>
      </w:pPr>
    </w:p>
    <w:p w:rsidR="00144D05" w:rsidRDefault="00144D05">
      <w:pPr>
        <w:pStyle w:val="a0"/>
      </w:pPr>
    </w:p>
    <w:p w:rsidR="00144D05" w:rsidRDefault="00144D05"/>
    <w:sectPr w:rsidR="00144D0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0CA" w:rsidRDefault="00D530CA">
      <w:pPr>
        <w:spacing w:line="240" w:lineRule="auto"/>
      </w:pPr>
      <w:r>
        <w:separator/>
      </w:r>
    </w:p>
  </w:endnote>
  <w:endnote w:type="continuationSeparator" w:id="0">
    <w:p w:rsidR="00D530CA" w:rsidRDefault="00D530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等线 Light">
    <w:altName w:val="Liberation Mono"/>
    <w:charset w:val="00"/>
    <w:family w:val="auto"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0CA" w:rsidRDefault="00D530CA">
      <w:pPr>
        <w:spacing w:after="0"/>
      </w:pPr>
      <w:r>
        <w:separator/>
      </w:r>
    </w:p>
  </w:footnote>
  <w:footnote w:type="continuationSeparator" w:id="0">
    <w:p w:rsidR="00D530CA" w:rsidRDefault="00D530C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5645D1"/>
    <w:multiLevelType w:val="multilevel"/>
    <w:tmpl w:val="505645D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823"/>
    <w:rsid w:val="00144D05"/>
    <w:rsid w:val="002D10CC"/>
    <w:rsid w:val="003B5611"/>
    <w:rsid w:val="003D7019"/>
    <w:rsid w:val="0074393D"/>
    <w:rsid w:val="007518C0"/>
    <w:rsid w:val="0082489A"/>
    <w:rsid w:val="009B5387"/>
    <w:rsid w:val="009F33F1"/>
    <w:rsid w:val="00A67C3C"/>
    <w:rsid w:val="00B772EE"/>
    <w:rsid w:val="00BC0D47"/>
    <w:rsid w:val="00C17AAF"/>
    <w:rsid w:val="00C85EDD"/>
    <w:rsid w:val="00C91203"/>
    <w:rsid w:val="00D530CA"/>
    <w:rsid w:val="00EB2823"/>
    <w:rsid w:val="00F23026"/>
    <w:rsid w:val="00F458CD"/>
    <w:rsid w:val="02FC71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5CDF32"/>
  <w15:docId w15:val="{0301C97F-FDF0-4E6F-8358-4364CD576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 w:val="24"/>
      <w:szCs w:val="28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uiPriority w:val="99"/>
    <w:unhideWhenUsed/>
    <w:pPr>
      <w:spacing w:after="120"/>
    </w:pPr>
  </w:style>
  <w:style w:type="character" w:customStyle="1" w:styleId="20">
    <w:name w:val="Заголовок 2 Знак"/>
    <w:basedOn w:val="a1"/>
    <w:link w:val="2"/>
    <w:uiPriority w:val="9"/>
    <w:qFormat/>
    <w:rPr>
      <w:rFonts w:ascii="Times New Roman" w:eastAsiaTheme="majorEastAsia" w:hAnsi="Times New Roman" w:cstheme="majorBidi"/>
      <w:bCs/>
      <w:i/>
      <w:sz w:val="24"/>
      <w:szCs w:val="28"/>
      <w:lang w:val="en-US"/>
    </w:rPr>
  </w:style>
  <w:style w:type="paragraph" w:styleId="a5">
    <w:name w:val="List Paragraph"/>
    <w:basedOn w:val="a"/>
    <w:uiPriority w:val="34"/>
    <w:qFormat/>
    <w:pPr>
      <w:ind w:left="720"/>
      <w:contextualSpacing/>
    </w:pPr>
  </w:style>
  <w:style w:type="paragraph" w:customStyle="1" w:styleId="FirstParagraph">
    <w:name w:val="First Paragraph"/>
    <w:basedOn w:val="a0"/>
    <w:next w:val="a0"/>
    <w:qFormat/>
    <w:pPr>
      <w:spacing w:before="180" w:after="180" w:line="360" w:lineRule="auto"/>
      <w:ind w:firstLine="851"/>
      <w:jc w:val="both"/>
    </w:pPr>
    <w:rPr>
      <w:rFonts w:ascii="Times New Roman" w:hAnsi="Times New Roman"/>
      <w:sz w:val="24"/>
      <w:szCs w:val="24"/>
      <w:lang w:val="en-US"/>
    </w:rPr>
  </w:style>
  <w:style w:type="character" w:customStyle="1" w:styleId="a4">
    <w:name w:val="Основной текст Знак"/>
    <w:basedOn w:val="a1"/>
    <w:link w:val="a0"/>
    <w:uiPriority w:val="99"/>
  </w:style>
  <w:style w:type="character" w:customStyle="1" w:styleId="10">
    <w:name w:val="Заголовок 1 Знак"/>
    <w:basedOn w:val="a1"/>
    <w:link w:val="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Compact">
    <w:name w:val="Compact"/>
    <w:basedOn w:val="a0"/>
    <w:qFormat/>
    <w:pPr>
      <w:spacing w:before="36" w:after="36" w:line="360" w:lineRule="auto"/>
      <w:jc w:val="both"/>
    </w:pPr>
    <w:rPr>
      <w:rFonts w:ascii="Times New Roman" w:hAnsi="Times New Roman"/>
      <w:sz w:val="24"/>
      <w:szCs w:val="24"/>
      <w:lang w:val="en-US"/>
    </w:rPr>
  </w:style>
  <w:style w:type="paragraph" w:customStyle="1" w:styleId="ImageCaption">
    <w:name w:val="Image Caption"/>
    <w:basedOn w:val="a6"/>
    <w:rsid w:val="009F33F1"/>
    <w:pPr>
      <w:spacing w:after="120"/>
    </w:pPr>
    <w:rPr>
      <w:iCs w:val="0"/>
      <w:color w:val="auto"/>
      <w:sz w:val="24"/>
      <w:szCs w:val="24"/>
      <w:lang w:val="en-US"/>
    </w:rPr>
  </w:style>
  <w:style w:type="paragraph" w:styleId="a6">
    <w:name w:val="caption"/>
    <w:basedOn w:val="a"/>
    <w:next w:val="a"/>
    <w:uiPriority w:val="35"/>
    <w:semiHidden/>
    <w:unhideWhenUsed/>
    <w:qFormat/>
    <w:rsid w:val="009F33F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a6"/>
    <w:rsid w:val="00C17AAF"/>
    <w:pPr>
      <w:keepNext/>
      <w:spacing w:after="120"/>
    </w:pPr>
    <w:rPr>
      <w:iCs w:val="0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4</Pages>
  <Words>934</Words>
  <Characters>5324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5-01-28T15:18:00Z</dcterms:created>
  <dcterms:modified xsi:type="dcterms:W3CDTF">2025-01-29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2.2.0.19805</vt:lpwstr>
  </property>
  <property fmtid="{D5CDD505-2E9C-101B-9397-08002B2CF9AE}" pid="3" name="ICV">
    <vt:lpwstr>F351C2D1B1324BE7A2EA0F3C21E8F27C_12</vt:lpwstr>
  </property>
</Properties>
</file>